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ทดสอบ</w:t>
      </w:r>
      <w:r>
        <w:t xml:space="preserve"> </w:t>
      </w:r>
      <w:r>
        <w:t xml:space="preserve">PE</w:t>
      </w:r>
    </w:p>
    <w:p>
      <w:pPr>
        <w:pStyle w:val="Date"/>
      </w:pPr>
      <w:r>
        <w:t xml:space="preserve">วันพฤหัสบดีที่</w:t>
      </w:r>
      <w:r>
        <w:t xml:space="preserve"> </w:t>
      </w:r>
      <w:r>
        <w:t xml:space="preserve">5</w:t>
      </w:r>
      <w:r>
        <w:t xml:space="preserve"> </w:t>
      </w:r>
      <w:r>
        <w:t xml:space="preserve">มกราคม</w:t>
      </w:r>
      <w:r>
        <w:t xml:space="preserve"> </w:t>
      </w:r>
      <w:r>
        <w:t xml:space="preserve">2566</w:t>
      </w:r>
      <w:r>
        <w:t xml:space="preserve"> </w:t>
      </w:r>
      <w:r>
        <w:t xml:space="preserve">เวลา</w:t>
      </w:r>
      <w:r>
        <w:t xml:space="preserve"> </w:t>
      </w:r>
      <w:r>
        <w:t xml:space="preserve">10.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ดี๋ยวนี้เราจะไปดูอีกทีนึงนะคะเดี๋ยวนี้เราจะไปดูอีกทีนึงนะคะเดี๋ยวนี้เราจะไปดูอีกทีนึงนะคะเดี๋ยวนี้เราจะไปดูอีกทีนึงนะคะวิศวกรไฟฟ้าและวิศวกรอิเล็กทรอนิกส์เดี๋ยวนี้เราจะไปดูอีกทีนึงนะคะ เดี๋ยวนี้เราจะไปดูอีกทีนึงนะคะ เดี๋ยวนี้เราจะไปดูอีกทีนึงนะคะ เดี๋ยวนี้เราจะไปดูอีกทีนึงนะคะ เดี๋ยวนี้เราจะไปดูอีกทีนึงนะคะ เดี๋ยวนี้เราจะไปดูอีกทีนึงนะคะ เดี๋ยวนี้เราจะไปดูอีกทีนึงนะคะ เดี๋ยวนี้เราจะไปดูอีกทีนึงนะคะ เดี๋ยวนี้เราจะไปดูอีกทีนึงนะคะ เดี๋ยวนี้เราจะไปดูอีกทีนึงนะคะ เดี๋ยวนี้เราจะไปดูอีกทีนึงนะคะ เดี๋ยวนี้เราจะไปดูอีกทีนึงนะคะ Dual BandAdvanced Encryption StandardAdvanced Encryption StandardAdvanced Encryption StandardAdvanced Encryption StandardAdvanced Encryption StandardAdvanced Encryption StandardAdvanced Encryption StandardAdvanced Encryption StandardAdvanced Encryption StandardAdvanced Encryption StandardAdvanced Encryption StandardAdvanced Encryption StandardAdvanced Encryption StandardAdvanced Encryption Standard</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ทดสอบ PE</dc:title>
  <dc:creator/>
  <cp:keywords/>
  <dcterms:created xsi:type="dcterms:W3CDTF">2023-01-06T11:11:16Z</dcterms:created>
  <dcterms:modified xsi:type="dcterms:W3CDTF">2023-01-06T11:1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5 มกราคม 2566 เวลา 10.10 น.</vt:lpwstr>
  </property>
  <property fmtid="{D5CDD505-2E9C-101B-9397-08002B2CF9AE}" pid="3" name="subtitle">
    <vt:lpwstr/>
  </property>
</Properties>
</file>